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5F92A6CF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032DE8C" w14:textId="77777777" w:rsidR="00CC1FB3" w:rsidRPr="00CC1FB3" w:rsidRDefault="00CC1FB3" w:rsidP="00FA113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50462D0E" w14:textId="77777777" w:rsidR="009674A6" w:rsidRDefault="00CC1FB3" w:rsidP="009A2CD3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7F3AD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October </w:t>
            </w:r>
            <w:r w:rsidR="00907E46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5</w:t>
            </w:r>
            <w:r w:rsidR="009A2C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-</w:t>
            </w:r>
            <w:r w:rsidR="00907E46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9</w:t>
            </w:r>
            <w:r w:rsidR="009A2C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907E46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</w:t>
            </w:r>
          </w:p>
          <w:p w14:paraId="0A905ED4" w14:textId="6E71DFF1" w:rsidR="001D0922" w:rsidRPr="001D0922" w:rsidRDefault="001D0922" w:rsidP="001D0922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>Parent / Teacher Conferences on Oct. 8</w:t>
            </w:r>
            <w:r w:rsidRPr="001D0922"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  <w:vertAlign w:val="superscript"/>
              </w:rPr>
              <w:t>th</w:t>
            </w:r>
            <w:r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 xml:space="preserve"> – early dismissal</w:t>
            </w:r>
          </w:p>
        </w:tc>
      </w:tr>
      <w:tr w:rsidR="00435698" w:rsidRPr="00CC1FB3" w14:paraId="2F0830F9" w14:textId="77777777" w:rsidTr="005C245C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8162B18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57FEDAB" w14:textId="50616AA2" w:rsidR="00CC1FB3" w:rsidRDefault="00CC1FB3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444B4C0" w14:textId="7FCFBF57" w:rsidR="00907E46" w:rsidRDefault="001D0922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  <w:p w14:paraId="37CD8A92" w14:textId="77777777" w:rsidR="005428DA" w:rsidRPr="00CC1FB3" w:rsidRDefault="005428DA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49C786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20783A45" w14:textId="084B3E08" w:rsidR="00CC1FB3" w:rsidRPr="00CC1FB3" w:rsidRDefault="001D0922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F6033B2" w14:textId="7AC93311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1D0922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AC0A34" w14:textId="1DD17DA3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1D0922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B10653A" w14:textId="25F38B52" w:rsidR="00CC1FB3" w:rsidRPr="00CC1FB3" w:rsidRDefault="00CC1FB3" w:rsidP="00A52A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- </w:t>
            </w:r>
          </w:p>
        </w:tc>
      </w:tr>
      <w:tr w:rsidR="00435698" w:rsidRPr="00CC1FB3" w14:paraId="7117E622" w14:textId="77777777" w:rsidTr="005C245C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4B7E32" w14:textId="77777777"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333537C8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BA9B18D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80D230C" w14:textId="4A177ED1" w:rsidR="00890D63" w:rsidRDefault="001D0922" w:rsidP="00A52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WT,</w:t>
            </w:r>
            <w:r w:rsidRPr="001D092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A2CD3" w:rsidRPr="001D092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4321</w:t>
            </w:r>
            <w:r w:rsidR="009A2C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ek </w:t>
            </w:r>
            <w:r w:rsidR="00907E4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14:paraId="0B065F60" w14:textId="447F807A" w:rsidR="009A2CD3" w:rsidRDefault="009A2CD3" w:rsidP="00A52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RedInk</w:t>
            </w:r>
            <w:proofErr w:type="spellEnd"/>
            <w:r w:rsidR="00907E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D0922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907E46">
              <w:rPr>
                <w:rFonts w:ascii="Times New Roman" w:eastAsia="Times New Roman" w:hAnsi="Times New Roman" w:cs="Times New Roman"/>
                <w:sz w:val="24"/>
                <w:szCs w:val="24"/>
              </w:rPr>
              <w:t>Verbs</w:t>
            </w:r>
          </w:p>
          <w:p w14:paraId="6A70A3F5" w14:textId="25E09DE7" w:rsidR="001D0922" w:rsidRDefault="001D0922" w:rsidP="00A52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New words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etchnotes</w:t>
            </w:r>
            <w:proofErr w:type="spellEnd"/>
          </w:p>
          <w:p w14:paraId="0E859B74" w14:textId="77777777" w:rsidR="009A2CD3" w:rsidRDefault="009A2CD3" w:rsidP="00A52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6A95FBF" w14:textId="3F4527D9" w:rsidR="009A2CD3" w:rsidRDefault="009A2CD3" w:rsidP="00A52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NG BANG BONGO </w:t>
            </w:r>
            <w:r w:rsidR="001D0922">
              <w:rPr>
                <w:rFonts w:ascii="Times New Roman" w:eastAsia="Times New Roman" w:hAnsi="Times New Roman" w:cs="Times New Roman"/>
                <w:sz w:val="24"/>
                <w:szCs w:val="24"/>
              </w:rPr>
              <w:t>Intro</w:t>
            </w:r>
          </w:p>
          <w:p w14:paraId="1ACAFB7B" w14:textId="77777777" w:rsidR="009A2CD3" w:rsidRDefault="009A2CD3" w:rsidP="00A52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81E5008" w14:textId="77777777" w:rsidR="009A2CD3" w:rsidRPr="00CC1FB3" w:rsidRDefault="009A2CD3" w:rsidP="00A52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293979E" w14:textId="77777777" w:rsidR="001D0922" w:rsidRDefault="009A2CD3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D092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WT, </w:t>
            </w:r>
            <w:r w:rsidR="001D0922" w:rsidRPr="001D092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432</w:t>
            </w:r>
            <w:r w:rsidR="001D0922">
              <w:rPr>
                <w:rFonts w:ascii="Times New Roman" w:eastAsia="Times New Roman" w:hAnsi="Times New Roman" w:cs="Times New Roman"/>
                <w:sz w:val="24"/>
                <w:szCs w:val="24"/>
              </w:rPr>
              <w:t>1 week 5</w:t>
            </w:r>
          </w:p>
          <w:p w14:paraId="032C6F94" w14:textId="77777777" w:rsidR="001D0922" w:rsidRDefault="001D0922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RedIn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Verbs</w:t>
            </w:r>
          </w:p>
          <w:p w14:paraId="5AC138D0" w14:textId="77777777" w:rsidR="001D0922" w:rsidRDefault="001D0922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New words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etchnotes</w:t>
            </w:r>
            <w:proofErr w:type="spellEnd"/>
          </w:p>
          <w:p w14:paraId="41AD584F" w14:textId="77777777" w:rsidR="001D0922" w:rsidRDefault="001D0922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21A9E3" w14:textId="77777777" w:rsidR="001D0922" w:rsidRDefault="001D0922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ING BANG BONGO Intro</w:t>
            </w:r>
          </w:p>
          <w:p w14:paraId="507F457A" w14:textId="77777777" w:rsidR="001D0922" w:rsidRDefault="001D0922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395863" w14:textId="3D993542" w:rsidR="00A52AB1" w:rsidRPr="00344942" w:rsidRDefault="00A52AB1" w:rsidP="002D69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C52B684" w14:textId="285A740D" w:rsidR="009A2CD3" w:rsidRDefault="009A2CD3" w:rsidP="009A2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r w:rsidR="001D09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Hand in when done/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Pr="001D092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2</w:t>
            </w:r>
            <w:r w:rsidRPr="001D09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  <w:p w14:paraId="5C309681" w14:textId="787B559F" w:rsidR="009A2CD3" w:rsidRDefault="009A2CD3" w:rsidP="009A2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  <w:r w:rsidR="001D0922">
              <w:rPr>
                <w:rFonts w:ascii="Times New Roman" w:eastAsia="Times New Roman" w:hAnsi="Times New Roman" w:cs="Times New Roman"/>
                <w:sz w:val="24"/>
                <w:szCs w:val="24"/>
              </w:rPr>
              <w:t>Quiz Sketch notes DUE</w:t>
            </w:r>
          </w:p>
          <w:p w14:paraId="4F0AC7AD" w14:textId="635813A6" w:rsidR="009A2CD3" w:rsidRDefault="001D0922" w:rsidP="009A2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Verbs cont.</w:t>
            </w:r>
          </w:p>
          <w:p w14:paraId="6B9B1881" w14:textId="77777777" w:rsidR="002D6936" w:rsidRPr="00CC1FB3" w:rsidRDefault="009A2CD3" w:rsidP="009A2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diting for Bing Bang Bongo – Final D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BBE3B5" w14:textId="5CFE71A3" w:rsidR="001D0922" w:rsidRDefault="001D0922" w:rsidP="00890D6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(hand-in when done)/ 54321</w:t>
            </w:r>
          </w:p>
          <w:p w14:paraId="3807F2D7" w14:textId="4E4AC030" w:rsidR="00684A43" w:rsidRDefault="009A2CD3" w:rsidP="00890D6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C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Quiz, </w:t>
            </w:r>
            <w:r w:rsidR="001D09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ketch Notes Due, </w:t>
            </w:r>
          </w:p>
          <w:p w14:paraId="23FC0430" w14:textId="77777777" w:rsidR="009A2CD3" w:rsidRPr="009A2CD3" w:rsidRDefault="009A2CD3" w:rsidP="00890D6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639765D" w14:textId="097745ED" w:rsidR="009A2CD3" w:rsidRDefault="009A2CD3" w:rsidP="00890D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RedInk</w:t>
            </w:r>
            <w:proofErr w:type="spellEnd"/>
            <w:r w:rsidR="001D092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– verbs cont.</w:t>
            </w:r>
          </w:p>
          <w:p w14:paraId="357E87DB" w14:textId="3122D789" w:rsidR="009A2CD3" w:rsidRPr="002D6936" w:rsidRDefault="009A2CD3" w:rsidP="00890D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C17D3CD" w14:textId="55D19CA5" w:rsidR="00CF5857" w:rsidRDefault="00907E46" w:rsidP="00684A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 Teacher In-Service</w:t>
            </w:r>
          </w:p>
          <w:p w14:paraId="09252562" w14:textId="77777777" w:rsidR="00890D63" w:rsidRPr="00CC1FB3" w:rsidRDefault="00890D63" w:rsidP="000F5F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5698" w:rsidRPr="00CC1FB3" w14:paraId="7C3368EF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CE495C5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2852844E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00AA60BB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34DA8D9" w14:textId="458DA154" w:rsidR="005C245C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2CD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21 Due, week </w:t>
            </w:r>
            <w:r w:rsidR="001D0922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553482C" w14:textId="6572F106" w:rsidR="005C245C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RedInk</w:t>
            </w:r>
            <w:proofErr w:type="spellEnd"/>
          </w:p>
          <w:p w14:paraId="05956766" w14:textId="2688C09E" w:rsidR="001D0922" w:rsidRDefault="001D0922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– The Space Rock</w:t>
            </w:r>
          </w:p>
          <w:p w14:paraId="675247AF" w14:textId="36989036" w:rsidR="001D0922" w:rsidRDefault="001D0922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 &amp; Sketch notes</w:t>
            </w:r>
          </w:p>
          <w:p w14:paraId="1704C64C" w14:textId="252B5F32" w:rsidR="005C245C" w:rsidRPr="00CC1FB3" w:rsidRDefault="005C245C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2FA3E7" w14:textId="0BEFD5C3" w:rsidR="005C245C" w:rsidRPr="00344942" w:rsidRDefault="005C245C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3AF8EC3" w14:textId="281EC0B5" w:rsidR="005C245C" w:rsidRDefault="005C245C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</w:t>
            </w:r>
            <w:r w:rsidRPr="005C245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3ED3ACC8" w14:textId="775F4384" w:rsidR="001D0922" w:rsidRDefault="001D0922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1CAE25AD" w14:textId="198BE2CE" w:rsidR="001D0922" w:rsidRDefault="001D0922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 Quiz</w:t>
            </w:r>
          </w:p>
          <w:p w14:paraId="18817FF2" w14:textId="77777777" w:rsidR="005C245C" w:rsidRDefault="001D0922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cope Cont. </w:t>
            </w:r>
          </w:p>
          <w:p w14:paraId="7C155DE1" w14:textId="13990737" w:rsidR="001D0922" w:rsidRPr="00344942" w:rsidRDefault="001D0922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ero Unit Intro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2A47D6E" w14:textId="77777777" w:rsidR="005C245C" w:rsidRPr="00CC1FB3" w:rsidRDefault="005C245C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4E16489" w14:textId="77777777" w:rsidR="001D0922" w:rsidRDefault="001D0922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 Teacher In-Service</w:t>
            </w:r>
          </w:p>
          <w:p w14:paraId="1B6CA122" w14:textId="4FE6C2FD" w:rsidR="005C245C" w:rsidRDefault="005C245C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1AE820" w14:textId="77777777" w:rsidR="005C245C" w:rsidRDefault="005C245C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480D50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5698" w:rsidRPr="00CC1FB3" w14:paraId="7097E669" w14:textId="77777777" w:rsidTr="005C245C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B4DA5D7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4CDFFD40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4803596A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688AAB4" w14:textId="1021996D" w:rsidR="00907E46" w:rsidRDefault="00907E46" w:rsidP="00907E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 TEST </w:t>
            </w:r>
          </w:p>
          <w:p w14:paraId="7407A317" w14:textId="4EDBAEE0" w:rsidR="00907E46" w:rsidRDefault="00907E46" w:rsidP="00907E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s &amp; Study Questions DUE</w:t>
            </w:r>
          </w:p>
          <w:p w14:paraId="5CD0AD20" w14:textId="46A5CF2D" w:rsidR="00907E46" w:rsidRDefault="00907E46" w:rsidP="00907E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moir</w:t>
            </w:r>
          </w:p>
          <w:p w14:paraId="7F088A27" w14:textId="77777777" w:rsidR="005C245C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A8E625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62A4AD3" w14:textId="77777777" w:rsidR="00907E46" w:rsidRDefault="00907E46" w:rsidP="0090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(week 24)</w:t>
            </w:r>
          </w:p>
          <w:p w14:paraId="0412ADD7" w14:textId="77777777" w:rsidR="00907E46" w:rsidRDefault="00907E46" w:rsidP="0090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moir Writing Time </w:t>
            </w:r>
          </w:p>
          <w:p w14:paraId="449F44BA" w14:textId="560D5C14" w:rsidR="00907E46" w:rsidRPr="00CC1FB3" w:rsidRDefault="00907E46" w:rsidP="0090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ganizer Due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14962A9" w14:textId="77777777" w:rsidR="00907E46" w:rsidRDefault="00907E46" w:rsidP="0090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(week 24)</w:t>
            </w:r>
          </w:p>
          <w:p w14:paraId="5A4CBBAC" w14:textId="77777777" w:rsidR="005C245C" w:rsidRDefault="00907E46" w:rsidP="0090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moir Writing Tim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5D66725" w14:textId="1D91E55C" w:rsidR="00907E46" w:rsidRPr="00CC1FB3" w:rsidRDefault="00907E46" w:rsidP="0090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rganizer D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C714C14" w14:textId="7A5AADF6" w:rsidR="00435698" w:rsidRDefault="00907E46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(Week 24)</w:t>
            </w:r>
          </w:p>
          <w:p w14:paraId="03D0BED1" w14:textId="7DD92FCB" w:rsidR="00907E46" w:rsidRDefault="00907E46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moir Writing </w:t>
            </w:r>
          </w:p>
          <w:p w14:paraId="7F072894" w14:textId="120CB465" w:rsidR="00907E46" w:rsidRPr="00CC1FB3" w:rsidRDefault="00907E46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B3C86C5" w14:textId="77777777" w:rsidR="00907E46" w:rsidRDefault="00907E46" w:rsidP="0090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 Teacher In-Service</w:t>
            </w:r>
          </w:p>
          <w:p w14:paraId="5C0CC2BE" w14:textId="77777777" w:rsidR="00435698" w:rsidRPr="00CC1FB3" w:rsidRDefault="00435698" w:rsidP="00907E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5698" w:rsidRPr="00CC1FB3" w14:paraId="0663C839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E6F3FDC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CF19C2F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C0198EE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54C4D8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1058E6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52F65DF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5698" w:rsidRPr="00CC1FB3" w14:paraId="0E1C17FE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04ECA1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0568D60" w14:textId="77777777" w:rsidR="00435698" w:rsidRDefault="00435698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59894D" w14:textId="70B696AE" w:rsidR="00435698" w:rsidRPr="00CC1FB3" w:rsidRDefault="00435698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41FEBF5" w14:textId="77777777" w:rsidR="005C245C" w:rsidRDefault="001D0922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2 Test</w:t>
            </w:r>
          </w:p>
          <w:p w14:paraId="22C4817A" w14:textId="77777777" w:rsidR="001D0922" w:rsidRDefault="001D0922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092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The Cask of Amontillado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.Workshee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8EBDC55" w14:textId="268AEDD7" w:rsidR="001D0922" w:rsidRPr="001D0922" w:rsidRDefault="001D0922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ose Read Article Due with Quiz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B7090CD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8700634" w14:textId="365E14C4" w:rsidR="005C245C" w:rsidRDefault="001D0922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 Quiz #7</w:t>
            </w:r>
          </w:p>
          <w:p w14:paraId="37C96F5B" w14:textId="77777777" w:rsidR="00435698" w:rsidRDefault="001D0922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Cask of Amontillado – writing Prompt</w:t>
            </w:r>
          </w:p>
          <w:p w14:paraId="5CAACAF0" w14:textId="5FCFBD3D" w:rsidR="001D0922" w:rsidRPr="001D0922" w:rsidRDefault="001D0922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1D092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he Scarlet Ibi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BDF7162" w14:textId="77777777" w:rsidR="001D0922" w:rsidRDefault="001D0922" w:rsidP="001D0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 Teacher In-Service</w:t>
            </w:r>
          </w:p>
          <w:p w14:paraId="3745DC2A" w14:textId="77777777" w:rsidR="005C245C" w:rsidRPr="00CC1FB3" w:rsidRDefault="005C245C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35698" w:rsidRPr="00CC1FB3" w14:paraId="71176CD0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6D131DB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2727C73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D1CEBBD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98CB90F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6A4478C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7598A31" w14:textId="77777777" w:rsidR="005C245C" w:rsidRPr="00CC1FB3" w:rsidRDefault="005C245C" w:rsidP="005C24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AB660CC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3E4CAA"/>
    <w:multiLevelType w:val="hybridMultilevel"/>
    <w:tmpl w:val="CFFA395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950EB0"/>
    <w:multiLevelType w:val="hybridMultilevel"/>
    <w:tmpl w:val="F56CC49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B5277"/>
    <w:rsid w:val="000D6A25"/>
    <w:rsid w:val="000F5F77"/>
    <w:rsid w:val="0012680B"/>
    <w:rsid w:val="001853E0"/>
    <w:rsid w:val="001A45DD"/>
    <w:rsid w:val="001D0922"/>
    <w:rsid w:val="001E68F0"/>
    <w:rsid w:val="002135A0"/>
    <w:rsid w:val="002A6446"/>
    <w:rsid w:val="002D6936"/>
    <w:rsid w:val="00344942"/>
    <w:rsid w:val="00364935"/>
    <w:rsid w:val="0040023F"/>
    <w:rsid w:val="00435698"/>
    <w:rsid w:val="005428DA"/>
    <w:rsid w:val="005B654B"/>
    <w:rsid w:val="005C245C"/>
    <w:rsid w:val="00684A43"/>
    <w:rsid w:val="006A438E"/>
    <w:rsid w:val="006A71F1"/>
    <w:rsid w:val="007F3AD8"/>
    <w:rsid w:val="00821A8D"/>
    <w:rsid w:val="00890D63"/>
    <w:rsid w:val="008B6BA4"/>
    <w:rsid w:val="00907E46"/>
    <w:rsid w:val="009674A6"/>
    <w:rsid w:val="009A2CD3"/>
    <w:rsid w:val="009D79DF"/>
    <w:rsid w:val="009E7BE8"/>
    <w:rsid w:val="00A40995"/>
    <w:rsid w:val="00A52AB1"/>
    <w:rsid w:val="00A904F2"/>
    <w:rsid w:val="00AF79E4"/>
    <w:rsid w:val="00B828CF"/>
    <w:rsid w:val="00BC48EA"/>
    <w:rsid w:val="00CC1FB3"/>
    <w:rsid w:val="00CF5857"/>
    <w:rsid w:val="00D83E1E"/>
    <w:rsid w:val="00E55768"/>
    <w:rsid w:val="00E629F1"/>
    <w:rsid w:val="00F04F74"/>
    <w:rsid w:val="00F07A38"/>
    <w:rsid w:val="00F14A9A"/>
    <w:rsid w:val="00F6050D"/>
    <w:rsid w:val="00FA1135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501AD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A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F54B7-F3BB-4FF0-9173-AD541B12E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18-10-05T13:22:00Z</cp:lastPrinted>
  <dcterms:created xsi:type="dcterms:W3CDTF">2020-10-02T15:37:00Z</dcterms:created>
  <dcterms:modified xsi:type="dcterms:W3CDTF">2020-10-02T15:37:00Z</dcterms:modified>
</cp:coreProperties>
</file>